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664"/>
        <w:gridCol w:w="4664"/>
        <w:gridCol w:w="4664"/>
      </w:tblGrid>
      <w:tr w:rsidR="006F6BB5" w:rsidRPr="004B1540" w14:paraId="6F0387D2" w14:textId="77777777" w:rsidTr="0537F0FC">
        <w:tc>
          <w:tcPr>
            <w:tcW w:w="4664" w:type="dxa"/>
            <w:shd w:val="clear" w:color="auto" w:fill="DEEAF6" w:themeFill="accent1" w:themeFillTint="33"/>
            <w:vAlign w:val="center"/>
          </w:tcPr>
          <w:p w14:paraId="15F6F24E" w14:textId="77777777" w:rsidR="006F6BB5" w:rsidRPr="004B1540" w:rsidRDefault="006F6BB5" w:rsidP="00A6088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B1540"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3DBA47E5" w14:textId="10F79128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B1540">
              <w:rPr>
                <w:rFonts w:asciiTheme="majorHAnsi" w:hAnsiTheme="majorHAnsi" w:cstheme="majorHAnsi"/>
                <w:b/>
              </w:rPr>
              <w:t>Place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2E64E074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B1540">
              <w:rPr>
                <w:rFonts w:asciiTheme="majorHAnsi" w:hAnsiTheme="majorHAnsi" w:cstheme="majorHAnsi"/>
                <w:b/>
              </w:rPr>
              <w:t>Event</w:t>
            </w:r>
          </w:p>
        </w:tc>
      </w:tr>
      <w:tr w:rsidR="006F6BB5" w:rsidRPr="004B1540" w14:paraId="322F9F1E" w14:textId="77777777" w:rsidTr="0537F0FC"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757E80A4" w14:textId="175E51AB" w:rsidR="006F6BB5" w:rsidRPr="004B1540" w:rsidRDefault="006702C2" w:rsidP="00C94B40">
            <w:pPr>
              <w:suppressAutoHyphens/>
              <w:ind w:right="709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eastAsia="Times" w:hAnsiTheme="majorHAnsi" w:cstheme="majorHAnsi"/>
                <w:lang w:val="en-US" w:eastAsia="ar-SA"/>
              </w:rPr>
              <w:t>23</w:t>
            </w:r>
            <w:r w:rsidR="006F6BB5"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January – </w:t>
            </w:r>
            <w:r>
              <w:rPr>
                <w:rFonts w:asciiTheme="majorHAnsi" w:eastAsia="Times" w:hAnsiTheme="majorHAnsi" w:cstheme="majorHAnsi"/>
                <w:lang w:val="en-US" w:eastAsia="ar-SA"/>
              </w:rPr>
              <w:t>05</w:t>
            </w:r>
            <w:r w:rsidR="006F6BB5"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</w:t>
            </w:r>
            <w:r>
              <w:rPr>
                <w:rFonts w:asciiTheme="majorHAnsi" w:eastAsia="Times" w:hAnsiTheme="majorHAnsi" w:cstheme="majorHAnsi"/>
                <w:lang w:val="en-US" w:eastAsia="ar-SA"/>
              </w:rPr>
              <w:t>February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111A0F70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Neptun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2FCEF8E8" w14:textId="29AAA90F" w:rsidR="006F6BB5" w:rsidRPr="004B1540" w:rsidRDefault="006F6BB5" w:rsidP="00C94B40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Enrollment starts (first year students have to enroll in the NEPTUN, </w:t>
            </w:r>
          </w:p>
        </w:tc>
      </w:tr>
      <w:tr w:rsidR="00C94B40" w:rsidRPr="004B1540" w14:paraId="333DBC52" w14:textId="77777777" w:rsidTr="0537F0FC">
        <w:tc>
          <w:tcPr>
            <w:tcW w:w="4664" w:type="dxa"/>
            <w:shd w:val="clear" w:color="auto" w:fill="DEEAF6" w:themeFill="accent1" w:themeFillTint="33"/>
            <w:vAlign w:val="center"/>
          </w:tcPr>
          <w:p w14:paraId="3F996B39" w14:textId="07F6073A" w:rsidR="00C94B40" w:rsidRPr="004B1540" w:rsidRDefault="784E37FE" w:rsidP="0537F0FC">
            <w:pPr>
              <w:ind w:right="709"/>
              <w:jc w:val="center"/>
              <w:rPr>
                <w:rFonts w:asciiTheme="majorHAnsi" w:hAnsiTheme="majorHAnsi" w:cstheme="majorBidi"/>
                <w:lang w:val="en-US" w:eastAsia="ar-SA"/>
              </w:rPr>
            </w:pPr>
            <w:r w:rsidRPr="0537F0FC">
              <w:rPr>
                <w:rFonts w:asciiTheme="majorHAnsi" w:eastAsia="Times" w:hAnsiTheme="majorHAnsi" w:cstheme="majorBidi"/>
                <w:lang w:val="en-US" w:eastAsia="ar-SA"/>
              </w:rPr>
              <w:t xml:space="preserve"> </w:t>
            </w:r>
            <w:r w:rsidR="002B289B">
              <w:rPr>
                <w:rFonts w:asciiTheme="majorHAnsi" w:eastAsia="Times" w:hAnsiTheme="majorHAnsi" w:cstheme="majorBidi"/>
                <w:lang w:val="en-US" w:eastAsia="ar-SA"/>
              </w:rPr>
              <w:t>23</w:t>
            </w:r>
            <w:r w:rsidR="499E074E" w:rsidRPr="0537F0FC">
              <w:rPr>
                <w:rFonts w:asciiTheme="majorHAnsi" w:eastAsia="Times" w:hAnsiTheme="majorHAnsi" w:cstheme="majorBidi"/>
                <w:lang w:val="en-US" w:eastAsia="ar-SA"/>
              </w:rPr>
              <w:t xml:space="preserve"> January – </w:t>
            </w:r>
            <w:r w:rsidR="003E45B8">
              <w:rPr>
                <w:rFonts w:asciiTheme="majorHAnsi" w:eastAsia="Times" w:hAnsiTheme="majorHAnsi" w:cstheme="majorBidi"/>
                <w:lang w:val="en-US" w:eastAsia="ar-SA"/>
              </w:rPr>
              <w:t>05 February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7BB3341C" w14:textId="0E4BD698" w:rsidR="00C94B40" w:rsidRPr="004B1540" w:rsidRDefault="00C94B40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hAnsiTheme="majorHAnsi" w:cstheme="majorHAnsi"/>
              </w:rPr>
              <w:t>Neptun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24E2FE2D" w14:textId="6E8B84F6" w:rsidR="00C94B40" w:rsidRPr="004B1540" w:rsidRDefault="00C94B40" w:rsidP="005E5290">
            <w:pPr>
              <w:suppressAutoHyphens/>
              <w:ind w:right="709"/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Registration period (2</w:t>
            </w:r>
            <w:r w:rsidRPr="004B1540">
              <w:rPr>
                <w:rFonts w:asciiTheme="majorHAnsi" w:eastAsia="Times" w:hAnsiTheme="majorHAnsi" w:cstheme="majorHAnsi"/>
                <w:vertAlign w:val="superscript"/>
                <w:lang w:val="en-US" w:eastAsia="ar-SA"/>
              </w:rPr>
              <w:t>nd</w:t>
            </w: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year students shall set their status as active/passive)</w:t>
            </w:r>
          </w:p>
        </w:tc>
      </w:tr>
      <w:tr w:rsidR="006F6BB5" w:rsidRPr="004B1540" w14:paraId="04E8ADAB" w14:textId="77777777" w:rsidTr="0537F0FC">
        <w:tc>
          <w:tcPr>
            <w:tcW w:w="4664" w:type="dxa"/>
            <w:vAlign w:val="center"/>
          </w:tcPr>
          <w:p w14:paraId="368586D2" w14:textId="6CF28AE6" w:rsidR="005D11AE" w:rsidRPr="004B1540" w:rsidRDefault="002B289B" w:rsidP="00A6088E">
            <w:pPr>
              <w:suppressAutoHyphens/>
              <w:ind w:right="709"/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>
              <w:rPr>
                <w:rFonts w:asciiTheme="majorHAnsi" w:eastAsia="Times" w:hAnsiTheme="majorHAnsi" w:cstheme="majorHAnsi"/>
                <w:lang w:val="en-US" w:eastAsia="ar-SA"/>
              </w:rPr>
              <w:t>30</w:t>
            </w:r>
            <w:r w:rsidR="006F6BB5"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January–  </w:t>
            </w:r>
            <w:r w:rsidR="005128E1">
              <w:rPr>
                <w:rFonts w:asciiTheme="majorHAnsi" w:eastAsia="Times" w:hAnsiTheme="majorHAnsi" w:cstheme="majorHAnsi"/>
                <w:lang w:val="en-US" w:eastAsia="ar-SA"/>
              </w:rPr>
              <w:t>05</w:t>
            </w:r>
            <w:r w:rsidR="006F6BB5"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</w:t>
            </w:r>
            <w:r w:rsidR="005128E1">
              <w:rPr>
                <w:rFonts w:asciiTheme="majorHAnsi" w:eastAsia="Times" w:hAnsiTheme="majorHAnsi" w:cstheme="majorHAnsi"/>
                <w:lang w:val="en-US" w:eastAsia="ar-SA"/>
              </w:rPr>
              <w:t>February</w:t>
            </w:r>
          </w:p>
          <w:p w14:paraId="0EAD91DC" w14:textId="5088D661" w:rsidR="006F6BB5" w:rsidRPr="004B1540" w:rsidRDefault="005128E1" w:rsidP="00A6088E">
            <w:pPr>
              <w:suppressAutoHyphens/>
              <w:ind w:right="709"/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>
              <w:rPr>
                <w:rFonts w:asciiTheme="majorHAnsi" w:eastAsia="Times" w:hAnsiTheme="majorHAnsi" w:cstheme="majorHAnsi"/>
                <w:lang w:val="en-US" w:eastAsia="ar-SA"/>
              </w:rPr>
              <w:t>06 February</w:t>
            </w:r>
            <w:r w:rsidR="006F6BB5"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– </w:t>
            </w:r>
            <w:r>
              <w:rPr>
                <w:rFonts w:asciiTheme="majorHAnsi" w:eastAsia="Times" w:hAnsiTheme="majorHAnsi" w:cstheme="majorHAnsi"/>
                <w:lang w:val="en-US" w:eastAsia="ar-SA"/>
              </w:rPr>
              <w:t>12</w:t>
            </w:r>
            <w:r w:rsidR="006F6BB5"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February</w:t>
            </w:r>
          </w:p>
        </w:tc>
        <w:tc>
          <w:tcPr>
            <w:tcW w:w="4664" w:type="dxa"/>
            <w:vAlign w:val="center"/>
          </w:tcPr>
          <w:p w14:paraId="33C14F8F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hAnsiTheme="majorHAnsi" w:cstheme="majorHAnsi"/>
              </w:rPr>
              <w:t>Neptun</w:t>
            </w:r>
          </w:p>
        </w:tc>
        <w:tc>
          <w:tcPr>
            <w:tcW w:w="4664" w:type="dxa"/>
            <w:vAlign w:val="center"/>
          </w:tcPr>
          <w:p w14:paraId="1A15E1FD" w14:textId="77777777" w:rsidR="006F6BB5" w:rsidRPr="004B1540" w:rsidRDefault="006F6BB5" w:rsidP="005D11AE">
            <w:pPr>
              <w:suppressAutoHyphens/>
              <w:ind w:right="709"/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Course registration* (including Exam Courses)</w:t>
            </w:r>
          </w:p>
          <w:p w14:paraId="548B73DC" w14:textId="77777777" w:rsidR="006F6BB5" w:rsidRPr="004B1540" w:rsidRDefault="006F6BB5" w:rsidP="005D11AE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Modification of course registration</w:t>
            </w:r>
          </w:p>
        </w:tc>
      </w:tr>
      <w:tr w:rsidR="006F6BB5" w:rsidRPr="004B1540" w14:paraId="0B40D0A9" w14:textId="77777777" w:rsidTr="0537F0FC">
        <w:tc>
          <w:tcPr>
            <w:tcW w:w="4664" w:type="dxa"/>
            <w:shd w:val="clear" w:color="auto" w:fill="DEEAF6" w:themeFill="accent1" w:themeFillTint="33"/>
            <w:vAlign w:val="center"/>
          </w:tcPr>
          <w:p w14:paraId="77DD806D" w14:textId="69B7BBF8" w:rsidR="006F6BB5" w:rsidRPr="004B1540" w:rsidRDefault="003570FB" w:rsidP="00A608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eastAsia="Times" w:hAnsiTheme="majorHAnsi" w:cstheme="majorHAnsi"/>
                <w:lang w:val="en-US" w:eastAsia="ar-SA"/>
              </w:rPr>
              <w:t>6</w:t>
            </w:r>
            <w:r w:rsidR="006F6BB5"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February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0794CE63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72BE57F2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First day of teaching</w:t>
            </w:r>
          </w:p>
        </w:tc>
      </w:tr>
      <w:tr w:rsidR="006F6BB5" w:rsidRPr="004B1540" w14:paraId="01754413" w14:textId="77777777" w:rsidTr="0537F0FC"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50918CAE" w14:textId="7715A87C" w:rsidR="006F6BB5" w:rsidRPr="004B1540" w:rsidRDefault="00AE2BDD" w:rsidP="00A6088E">
            <w:pPr>
              <w:suppressAutoHyphens/>
              <w:ind w:right="709"/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>
              <w:rPr>
                <w:rFonts w:asciiTheme="majorHAnsi" w:eastAsia="Times" w:hAnsiTheme="majorHAnsi" w:cstheme="majorHAnsi"/>
                <w:lang w:val="en-US" w:eastAsia="ar-SA"/>
              </w:rPr>
              <w:t>20</w:t>
            </w:r>
            <w:r w:rsidR="006F6BB5"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January 1</w:t>
            </w:r>
            <w:r w:rsidR="006F6BB5" w:rsidRPr="004B1540">
              <w:rPr>
                <w:rFonts w:asciiTheme="majorHAnsi" w:eastAsia="Times" w:hAnsiTheme="majorHAnsi" w:cstheme="majorHAnsi"/>
                <w:vertAlign w:val="superscript"/>
                <w:lang w:val="en-US" w:eastAsia="ar-SA"/>
              </w:rPr>
              <w:t xml:space="preserve">st </w:t>
            </w:r>
            <w:r w:rsidR="006F6BB5" w:rsidRPr="004B1540">
              <w:rPr>
                <w:rFonts w:asciiTheme="majorHAnsi" w:eastAsia="Times" w:hAnsiTheme="majorHAnsi" w:cstheme="majorHAnsi"/>
                <w:lang w:val="en-US" w:eastAsia="ar-SA"/>
              </w:rPr>
              <w:t>instalment</w:t>
            </w:r>
          </w:p>
          <w:p w14:paraId="34AF0497" w14:textId="77777777" w:rsidR="005D11AE" w:rsidRPr="004B1540" w:rsidRDefault="006F6BB5" w:rsidP="00A6088E">
            <w:pPr>
              <w:suppressAutoHyphens/>
              <w:ind w:right="709"/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15 March 2</w:t>
            </w:r>
            <w:r w:rsidRPr="004B1540">
              <w:rPr>
                <w:rFonts w:asciiTheme="majorHAnsi" w:eastAsia="Times" w:hAnsiTheme="majorHAnsi" w:cstheme="majorHAnsi"/>
                <w:vertAlign w:val="superscript"/>
                <w:lang w:val="en-US" w:eastAsia="ar-SA"/>
              </w:rPr>
              <w:t>nd</w:t>
            </w: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instalment</w:t>
            </w:r>
          </w:p>
          <w:p w14:paraId="6A7F63D5" w14:textId="4EA540AD" w:rsidR="006F6BB5" w:rsidRPr="004B1540" w:rsidRDefault="006F6BB5" w:rsidP="00A6088E">
            <w:pPr>
              <w:suppressAutoHyphens/>
              <w:ind w:right="709"/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15 April 3</w:t>
            </w:r>
            <w:r w:rsidRPr="004B1540">
              <w:rPr>
                <w:rFonts w:asciiTheme="majorHAnsi" w:eastAsia="Times" w:hAnsiTheme="majorHAnsi" w:cstheme="majorHAnsi"/>
                <w:vertAlign w:val="superscript"/>
                <w:lang w:val="en-US" w:eastAsia="ar-SA"/>
              </w:rPr>
              <w:t xml:space="preserve">rd </w:t>
            </w: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instalment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3425CA75" w14:textId="77777777" w:rsidR="006F6BB5" w:rsidRPr="004B1540" w:rsidRDefault="006F6BB5" w:rsidP="004A2CE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28D4A972" w14:textId="77777777" w:rsidR="006F6BB5" w:rsidRPr="004B1540" w:rsidRDefault="006F6BB5" w:rsidP="004A2CEF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Tuition fee payment deadline for HUF/ €  paying students</w:t>
            </w:r>
          </w:p>
        </w:tc>
      </w:tr>
      <w:tr w:rsidR="006F6BB5" w:rsidRPr="004B1540" w14:paraId="30A7C336" w14:textId="77777777" w:rsidTr="0537F0FC">
        <w:tc>
          <w:tcPr>
            <w:tcW w:w="4664" w:type="dxa"/>
            <w:shd w:val="clear" w:color="auto" w:fill="DEEAF6" w:themeFill="accent1" w:themeFillTint="33"/>
            <w:vAlign w:val="center"/>
          </w:tcPr>
          <w:p w14:paraId="0AC12F39" w14:textId="123F9B0B" w:rsidR="006F6BB5" w:rsidRPr="004B1540" w:rsidRDefault="008D503D" w:rsidP="00A608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 March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303D5887" w14:textId="6288E8A8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3C7A0893" w14:textId="77777777" w:rsidR="006F6BB5" w:rsidRPr="004B1540" w:rsidRDefault="006F6BB5" w:rsidP="00883D25">
            <w:pPr>
              <w:suppressAutoHyphens/>
              <w:ind w:right="709"/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Deadline for postponing studies (set status as passive)</w:t>
            </w:r>
          </w:p>
        </w:tc>
      </w:tr>
      <w:tr w:rsidR="006F6BB5" w:rsidRPr="004B1540" w14:paraId="1E19FB37" w14:textId="77777777" w:rsidTr="0537F0FC"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2EF8BBA5" w14:textId="00410C3E" w:rsidR="006F6BB5" w:rsidRPr="004B1540" w:rsidRDefault="006F6BB5" w:rsidP="00A6088E">
            <w:pPr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2</w:t>
            </w:r>
            <w:r w:rsidR="008D503D">
              <w:rPr>
                <w:rFonts w:asciiTheme="majorHAnsi" w:eastAsia="Times" w:hAnsiTheme="majorHAnsi" w:cstheme="majorHAnsi"/>
                <w:lang w:val="en-US" w:eastAsia="ar-SA"/>
              </w:rPr>
              <w:t>7</w:t>
            </w: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February – 26 March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1743784B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hAnsiTheme="majorHAnsi" w:cstheme="majorHAnsi"/>
              </w:rPr>
              <w:t>Neptun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126A9670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Thesis topic selection</w:t>
            </w:r>
          </w:p>
        </w:tc>
      </w:tr>
      <w:tr w:rsidR="006F6BB5" w:rsidRPr="004B1540" w14:paraId="4E3C3827" w14:textId="77777777" w:rsidTr="0537F0FC">
        <w:tc>
          <w:tcPr>
            <w:tcW w:w="4664" w:type="dxa"/>
            <w:shd w:val="clear" w:color="auto" w:fill="DEEAF6" w:themeFill="accent1" w:themeFillTint="33"/>
            <w:vAlign w:val="center"/>
          </w:tcPr>
          <w:p w14:paraId="65C72D1E" w14:textId="5CBBC519" w:rsidR="006F6BB5" w:rsidRPr="004B1540" w:rsidRDefault="00DE46C4" w:rsidP="00A6088E">
            <w:pPr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>
              <w:rPr>
                <w:rFonts w:asciiTheme="majorHAnsi" w:eastAsia="Times" w:hAnsiTheme="majorHAnsi" w:cstheme="majorHAnsi"/>
                <w:lang w:val="en-US" w:eastAsia="ar-SA"/>
              </w:rPr>
              <w:t>24 March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251AC452" w14:textId="4EDCC933" w:rsidR="006F6BB5" w:rsidRPr="004B1540" w:rsidRDefault="00DE46C4" w:rsidP="00883D25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atchery (B432)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0EEA5143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PVG meeting</w:t>
            </w:r>
          </w:p>
        </w:tc>
      </w:tr>
      <w:tr w:rsidR="006F6BB5" w:rsidRPr="004B1540" w14:paraId="2B25F9E1" w14:textId="77777777" w:rsidTr="0537F0FC"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77430E93" w14:textId="67E8A53C" w:rsidR="006F6BB5" w:rsidRPr="004B1540" w:rsidRDefault="006F6BB5" w:rsidP="00A6088E">
            <w:pPr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1</w:t>
            </w:r>
            <w:r w:rsidR="00582595">
              <w:rPr>
                <w:rFonts w:asciiTheme="majorHAnsi" w:eastAsia="Times" w:hAnsiTheme="majorHAnsi" w:cstheme="majorHAnsi"/>
                <w:lang w:val="en-US" w:eastAsia="ar-SA"/>
              </w:rPr>
              <w:t>1</w:t>
            </w: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-</w:t>
            </w:r>
            <w:r w:rsidR="00582595">
              <w:rPr>
                <w:rFonts w:asciiTheme="majorHAnsi" w:eastAsia="Times" w:hAnsiTheme="majorHAnsi" w:cstheme="majorHAnsi"/>
                <w:lang w:val="en-US" w:eastAsia="ar-SA"/>
              </w:rPr>
              <w:t>14</w:t>
            </w: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April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62931882" w14:textId="0B00EEC6" w:rsidR="006F6BB5" w:rsidRPr="004B1540" w:rsidRDefault="00CB2E60" w:rsidP="00883D25">
            <w:pPr>
              <w:jc w:val="center"/>
              <w:rPr>
                <w:rFonts w:asciiTheme="majorHAnsi" w:hAnsiTheme="majorHAnsi" w:cstheme="majorHAnsi"/>
              </w:rPr>
            </w:pPr>
            <w:r w:rsidRPr="009141B0">
              <w:rPr>
                <w:rFonts w:asciiTheme="majorHAnsi" w:hAnsiTheme="majorHAnsi" w:cstheme="majorHAnsi"/>
                <w:sz w:val="20"/>
                <w:szCs w:val="20"/>
                <w:lang w:val="en-US"/>
              </w:rPr>
              <w:t>(</w:t>
            </w:r>
            <w:r w:rsidRPr="009141B0">
              <w:rPr>
                <w:rStyle w:val="normaltextrun"/>
                <w:rFonts w:ascii="Calibri Light" w:hAnsi="Calibri Light" w:cs="Calibri Light"/>
                <w:sz w:val="20"/>
                <w:szCs w:val="20"/>
                <w:bdr w:val="none" w:sz="0" w:space="0" w:color="auto" w:frame="1"/>
                <w:lang w:val="en-US"/>
              </w:rPr>
              <w:t>subject to be changed)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40201DDA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Spring break</w:t>
            </w:r>
          </w:p>
        </w:tc>
      </w:tr>
      <w:tr w:rsidR="006F6BB5" w:rsidRPr="004B1540" w14:paraId="50A914C9" w14:textId="77777777" w:rsidTr="0537F0FC">
        <w:tc>
          <w:tcPr>
            <w:tcW w:w="4664" w:type="dxa"/>
            <w:shd w:val="clear" w:color="auto" w:fill="DEEAF6" w:themeFill="accent1" w:themeFillTint="33"/>
            <w:vAlign w:val="center"/>
          </w:tcPr>
          <w:p w14:paraId="6AF003BA" w14:textId="77777777" w:rsidR="006F6BB5" w:rsidRPr="004B1540" w:rsidRDefault="006F6BB5" w:rsidP="00A6088E">
            <w:pPr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27 April 1.00 pm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14CBF25B" w14:textId="44DD112D" w:rsidR="006F6BB5" w:rsidRPr="004B1540" w:rsidRDefault="004C55CF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hAnsiTheme="majorHAnsi" w:cstheme="majorHAnsi"/>
              </w:rPr>
              <w:t>Neptun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6F1D433B" w14:textId="77777777" w:rsidR="006F6BB5" w:rsidRPr="004B1540" w:rsidRDefault="00055132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NEPTUN Exam application starting date</w:t>
            </w:r>
          </w:p>
        </w:tc>
      </w:tr>
      <w:tr w:rsidR="006F6BB5" w:rsidRPr="004B1540" w14:paraId="11ED647E" w14:textId="77777777" w:rsidTr="0537F0FC"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018F41A8" w14:textId="4A1D151A" w:rsidR="006F6BB5" w:rsidRPr="004B1540" w:rsidRDefault="00631FFB" w:rsidP="00A6088E">
            <w:pPr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>
              <w:rPr>
                <w:rFonts w:asciiTheme="majorHAnsi" w:eastAsia="Times" w:hAnsiTheme="majorHAnsi" w:cstheme="majorHAnsi"/>
                <w:lang w:val="en-US" w:eastAsia="ar-SA"/>
              </w:rPr>
              <w:t>2</w:t>
            </w:r>
            <w:r w:rsidR="00CE2125">
              <w:rPr>
                <w:rFonts w:asciiTheme="majorHAnsi" w:eastAsia="Times" w:hAnsiTheme="majorHAnsi" w:cstheme="majorHAnsi"/>
                <w:lang w:val="en-US" w:eastAsia="ar-SA"/>
              </w:rPr>
              <w:t>5</w:t>
            </w:r>
            <w:r w:rsidR="00055132"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April (+ one week for 1000 HUF/day delay fee)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6FD68D50" w14:textId="10B28405" w:rsidR="006F6BB5" w:rsidRPr="004B1540" w:rsidRDefault="004C55CF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hAnsiTheme="majorHAnsi" w:cstheme="majorHAnsi"/>
              </w:rPr>
              <w:t>Neptun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14F83A9D" w14:textId="77777777" w:rsidR="006F6BB5" w:rsidRPr="004B1540" w:rsidRDefault="00055132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Deadline for submitting the thesis</w:t>
            </w:r>
          </w:p>
        </w:tc>
      </w:tr>
      <w:tr w:rsidR="006F6BB5" w:rsidRPr="004B1540" w14:paraId="1FC5B0BA" w14:textId="77777777" w:rsidTr="0537F0FC">
        <w:tc>
          <w:tcPr>
            <w:tcW w:w="4664" w:type="dxa"/>
            <w:shd w:val="clear" w:color="auto" w:fill="DEEAF6" w:themeFill="accent1" w:themeFillTint="33"/>
            <w:vAlign w:val="center"/>
          </w:tcPr>
          <w:p w14:paraId="5B34E5E0" w14:textId="7A54E5FE" w:rsidR="006F6BB5" w:rsidRPr="004B1540" w:rsidRDefault="00CE2125" w:rsidP="00A6088E">
            <w:pPr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>
              <w:rPr>
                <w:rFonts w:asciiTheme="majorHAnsi" w:eastAsia="Times" w:hAnsiTheme="majorHAnsi" w:cstheme="majorHAnsi"/>
                <w:lang w:val="en-US" w:eastAsia="ar-SA"/>
              </w:rPr>
              <w:t>13</w:t>
            </w:r>
            <w:r w:rsidR="00055132"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May</w:t>
            </w: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1763B3BF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shd w:val="clear" w:color="auto" w:fill="DEEAF6" w:themeFill="accent1" w:themeFillTint="33"/>
            <w:vAlign w:val="center"/>
          </w:tcPr>
          <w:p w14:paraId="66F3530B" w14:textId="6AD33805" w:rsidR="006F6BB5" w:rsidRPr="004B1540" w:rsidRDefault="00EF58D1" w:rsidP="00EF58D1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eastAsia="Times" w:hAnsiTheme="majorHAnsi" w:cstheme="majorHAnsi"/>
                <w:lang w:val="en-US" w:eastAsia="ar-SA"/>
              </w:rPr>
              <w:t>L</w:t>
            </w:r>
            <w:r w:rsidR="00055132" w:rsidRPr="004B1540">
              <w:rPr>
                <w:rFonts w:asciiTheme="majorHAnsi" w:eastAsia="Times" w:hAnsiTheme="majorHAnsi" w:cstheme="majorHAnsi"/>
                <w:lang w:val="en-US" w:eastAsia="ar-SA"/>
              </w:rPr>
              <w:t>ast day of teaching</w:t>
            </w:r>
          </w:p>
        </w:tc>
      </w:tr>
      <w:tr w:rsidR="006F6BB5" w:rsidRPr="004B1540" w14:paraId="578389FC" w14:textId="77777777" w:rsidTr="0537F0FC"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7E19A057" w14:textId="299A851C" w:rsidR="006F6BB5" w:rsidRPr="004B1540" w:rsidRDefault="00CE2125" w:rsidP="00A6088E">
            <w:pPr>
              <w:suppressAutoHyphens/>
              <w:ind w:right="709"/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>
              <w:rPr>
                <w:rFonts w:asciiTheme="majorHAnsi" w:eastAsia="Times" w:hAnsiTheme="majorHAnsi" w:cstheme="majorHAnsi"/>
                <w:lang w:val="en-US" w:eastAsia="ar-SA"/>
              </w:rPr>
              <w:t>15</w:t>
            </w:r>
            <w:r w:rsidR="00055132"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May – </w:t>
            </w:r>
            <w:r>
              <w:rPr>
                <w:rFonts w:asciiTheme="majorHAnsi" w:eastAsia="Times" w:hAnsiTheme="majorHAnsi" w:cstheme="majorHAnsi"/>
                <w:lang w:val="en-US" w:eastAsia="ar-SA"/>
              </w:rPr>
              <w:t>10</w:t>
            </w:r>
            <w:r w:rsidR="00055132"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June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38292277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tcBorders>
              <w:bottom w:val="single" w:sz="4" w:space="0" w:color="auto"/>
            </w:tcBorders>
            <w:vAlign w:val="center"/>
          </w:tcPr>
          <w:p w14:paraId="1D1C089F" w14:textId="77777777" w:rsidR="006F6BB5" w:rsidRPr="004B1540" w:rsidRDefault="00055132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Exam period</w:t>
            </w:r>
          </w:p>
        </w:tc>
      </w:tr>
      <w:tr w:rsidR="006F6BB5" w:rsidRPr="004B1540" w14:paraId="70D5C0F8" w14:textId="77777777" w:rsidTr="0537F0FC">
        <w:tc>
          <w:tcPr>
            <w:tcW w:w="4664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6C517AA9" w14:textId="66F4AE81" w:rsidR="006F6BB5" w:rsidRPr="004B1540" w:rsidRDefault="00E16C67" w:rsidP="00DB49C6">
            <w:pPr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>
              <w:rPr>
                <w:rFonts w:asciiTheme="majorHAnsi" w:eastAsia="Times" w:hAnsiTheme="majorHAnsi" w:cstheme="majorHAnsi"/>
                <w:lang w:val="en-US" w:eastAsia="ar-SA"/>
              </w:rPr>
              <w:t>15</w:t>
            </w:r>
            <w:r w:rsidR="00055132" w:rsidRPr="004B1540">
              <w:rPr>
                <w:rFonts w:asciiTheme="majorHAnsi" w:eastAsia="Times" w:hAnsiTheme="majorHAnsi" w:cstheme="majorHAnsi"/>
                <w:lang w:val="en-US" w:eastAsia="ar-SA"/>
              </w:rPr>
              <w:t>-1</w:t>
            </w:r>
            <w:r>
              <w:rPr>
                <w:rFonts w:asciiTheme="majorHAnsi" w:eastAsia="Times" w:hAnsiTheme="majorHAnsi" w:cstheme="majorHAnsi"/>
                <w:lang w:val="en-US" w:eastAsia="ar-SA"/>
              </w:rPr>
              <w:t>7</w:t>
            </w:r>
            <w:r w:rsidR="00055132" w:rsidRPr="004B1540">
              <w:rPr>
                <w:rFonts w:asciiTheme="majorHAnsi" w:eastAsia="Times" w:hAnsiTheme="majorHAnsi" w:cstheme="majorHAnsi"/>
                <w:lang w:val="en-US" w:eastAsia="ar-SA"/>
              </w:rPr>
              <w:t xml:space="preserve"> June</w:t>
            </w:r>
          </w:p>
        </w:tc>
        <w:tc>
          <w:tcPr>
            <w:tcW w:w="4664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0CDB97BD" w14:textId="77777777" w:rsidR="006F6BB5" w:rsidRPr="004B1540" w:rsidRDefault="006F6BB5" w:rsidP="00883D2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5F58E854" w14:textId="77777777" w:rsidR="006F6BB5" w:rsidRPr="004B1540" w:rsidRDefault="00055132" w:rsidP="00883D25">
            <w:pPr>
              <w:jc w:val="center"/>
              <w:rPr>
                <w:rFonts w:asciiTheme="majorHAnsi" w:hAnsiTheme="majorHAnsi" w:cstheme="majorHAnsi"/>
              </w:rPr>
            </w:pPr>
            <w:r w:rsidRPr="004B1540">
              <w:rPr>
                <w:rFonts w:asciiTheme="majorHAnsi" w:eastAsia="Times" w:hAnsiTheme="majorHAnsi" w:cstheme="majorHAnsi"/>
                <w:lang w:val="en-US" w:eastAsia="ar-SA"/>
              </w:rPr>
              <w:t>Thesis Defense for deferring students</w:t>
            </w:r>
          </w:p>
        </w:tc>
      </w:tr>
      <w:tr w:rsidR="0037444F" w:rsidRPr="004B1540" w14:paraId="571E1FFF" w14:textId="77777777" w:rsidTr="0537F0FC">
        <w:tc>
          <w:tcPr>
            <w:tcW w:w="4664" w:type="dxa"/>
            <w:shd w:val="clear" w:color="auto" w:fill="auto"/>
            <w:vAlign w:val="center"/>
          </w:tcPr>
          <w:p w14:paraId="5A76CE3F" w14:textId="6A4DFF38" w:rsidR="0037444F" w:rsidRPr="0037444F" w:rsidRDefault="0037444F" w:rsidP="00DB49C6">
            <w:pPr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>
              <w:rPr>
                <w:rFonts w:asciiTheme="majorHAnsi" w:eastAsia="Times" w:hAnsiTheme="majorHAnsi" w:cstheme="majorHAnsi"/>
                <w:lang w:val="en-US" w:eastAsia="ar-SA"/>
              </w:rPr>
              <w:t>30</w:t>
            </w:r>
            <w:r>
              <w:rPr>
                <w:rFonts w:asciiTheme="majorHAnsi" w:eastAsia="Times" w:hAnsiTheme="majorHAnsi" w:cstheme="majorHAnsi"/>
                <w:vertAlign w:val="superscript"/>
                <w:lang w:val="en-US" w:eastAsia="ar-SA"/>
              </w:rPr>
              <w:t xml:space="preserve"> </w:t>
            </w:r>
            <w:r>
              <w:rPr>
                <w:rFonts w:asciiTheme="majorHAnsi" w:eastAsia="Times" w:hAnsiTheme="majorHAnsi" w:cstheme="majorHAnsi"/>
                <w:lang w:val="en-US" w:eastAsia="ar-SA"/>
              </w:rPr>
              <w:t>June</w:t>
            </w:r>
          </w:p>
        </w:tc>
        <w:tc>
          <w:tcPr>
            <w:tcW w:w="4664" w:type="dxa"/>
            <w:shd w:val="clear" w:color="auto" w:fill="auto"/>
            <w:vAlign w:val="center"/>
          </w:tcPr>
          <w:p w14:paraId="1AD32DB1" w14:textId="77777777" w:rsidR="0037444F" w:rsidRPr="004B1540" w:rsidRDefault="0037444F" w:rsidP="00883D25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664" w:type="dxa"/>
            <w:shd w:val="clear" w:color="auto" w:fill="auto"/>
            <w:vAlign w:val="center"/>
          </w:tcPr>
          <w:p w14:paraId="328C9ADF" w14:textId="7F7BC9E7" w:rsidR="0037444F" w:rsidRPr="004B1540" w:rsidRDefault="0037444F" w:rsidP="00883D25">
            <w:pPr>
              <w:jc w:val="center"/>
              <w:rPr>
                <w:rFonts w:asciiTheme="majorHAnsi" w:eastAsia="Times" w:hAnsiTheme="majorHAnsi" w:cstheme="majorHAnsi"/>
                <w:lang w:val="en-US" w:eastAsia="ar-SA"/>
              </w:rPr>
            </w:pPr>
            <w:r>
              <w:rPr>
                <w:rFonts w:asciiTheme="majorHAnsi" w:eastAsia="Times" w:hAnsiTheme="majorHAnsi" w:cstheme="majorHAnsi"/>
                <w:lang w:val="en-US" w:eastAsia="ar-SA"/>
              </w:rPr>
              <w:t xml:space="preserve">End of spring semester </w:t>
            </w:r>
          </w:p>
        </w:tc>
      </w:tr>
    </w:tbl>
    <w:p w14:paraId="5358DDDB" w14:textId="77777777" w:rsidR="00055132" w:rsidRDefault="00055132"/>
    <w:p w14:paraId="13440CD4" w14:textId="47D7CF46" w:rsidR="00055132" w:rsidRPr="004B1540" w:rsidRDefault="00055132" w:rsidP="00055132">
      <w:pPr>
        <w:suppressAutoHyphens/>
        <w:ind w:right="709"/>
        <w:rPr>
          <w:rFonts w:asciiTheme="majorHAnsi" w:eastAsia="Times" w:hAnsiTheme="majorHAnsi" w:cstheme="majorHAnsi"/>
          <w:lang w:val="en-US" w:eastAsia="ar-SA"/>
        </w:rPr>
      </w:pPr>
      <w:r w:rsidRPr="004B1540">
        <w:rPr>
          <w:rFonts w:asciiTheme="majorHAnsi" w:eastAsia="Times" w:hAnsiTheme="majorHAnsi" w:cstheme="majorHAnsi"/>
          <w:lang w:val="en-US" w:eastAsia="ar-SA"/>
        </w:rPr>
        <w:t xml:space="preserve">*After </w:t>
      </w:r>
      <w:r w:rsidR="00263028" w:rsidRPr="004B1540">
        <w:rPr>
          <w:rFonts w:asciiTheme="majorHAnsi" w:eastAsia="Times" w:hAnsiTheme="majorHAnsi" w:cstheme="majorHAnsi"/>
          <w:lang w:val="en-US" w:eastAsia="ar-SA"/>
        </w:rPr>
        <w:t>5</w:t>
      </w:r>
      <w:r w:rsidR="00263028" w:rsidRPr="004B1540">
        <w:rPr>
          <w:rFonts w:asciiTheme="majorHAnsi" w:eastAsia="Times" w:hAnsiTheme="majorHAnsi" w:cstheme="majorHAnsi"/>
          <w:vertAlign w:val="superscript"/>
          <w:lang w:val="en-US" w:eastAsia="ar-SA"/>
        </w:rPr>
        <w:t>th</w:t>
      </w:r>
      <w:r w:rsidRPr="004B1540">
        <w:rPr>
          <w:rFonts w:asciiTheme="majorHAnsi" w:eastAsia="Times" w:hAnsiTheme="majorHAnsi" w:cstheme="majorHAnsi"/>
          <w:lang w:val="en-US" w:eastAsia="ar-SA"/>
        </w:rPr>
        <w:t xml:space="preserve"> February </w:t>
      </w:r>
      <w:r w:rsidR="00FC264F">
        <w:rPr>
          <w:rFonts w:asciiTheme="majorHAnsi" w:eastAsia="Times" w:hAnsiTheme="majorHAnsi" w:cstheme="majorHAnsi"/>
          <w:lang w:val="en-US" w:eastAsia="ar-SA"/>
        </w:rPr>
        <w:t xml:space="preserve">it </w:t>
      </w:r>
      <w:r w:rsidRPr="004B1540">
        <w:rPr>
          <w:rFonts w:asciiTheme="majorHAnsi" w:eastAsia="Times" w:hAnsiTheme="majorHAnsi" w:cstheme="majorHAnsi"/>
          <w:lang w:val="en-US" w:eastAsia="ar-SA"/>
        </w:rPr>
        <w:t>is impossible to sign up for a course in the NEPTUN.</w:t>
      </w:r>
    </w:p>
    <w:p w14:paraId="34ACD491" w14:textId="684791A1" w:rsidR="00055132" w:rsidRPr="004B1540" w:rsidRDefault="00055132" w:rsidP="00055132">
      <w:pPr>
        <w:suppressAutoHyphens/>
        <w:ind w:right="-32"/>
        <w:rPr>
          <w:rFonts w:asciiTheme="majorHAnsi" w:eastAsia="Times" w:hAnsiTheme="majorHAnsi" w:cstheme="majorHAnsi"/>
          <w:lang w:val="en-US" w:eastAsia="ar-SA"/>
        </w:rPr>
      </w:pPr>
      <w:r w:rsidRPr="004B1540">
        <w:rPr>
          <w:rFonts w:asciiTheme="majorHAnsi" w:eastAsia="Times" w:hAnsiTheme="majorHAnsi" w:cstheme="majorHAnsi"/>
          <w:lang w:val="en-US" w:eastAsia="ar-SA"/>
        </w:rPr>
        <w:t>Please</w:t>
      </w:r>
      <w:r w:rsidR="00C479E2" w:rsidRPr="004B1540">
        <w:rPr>
          <w:rFonts w:asciiTheme="majorHAnsi" w:eastAsia="Times" w:hAnsiTheme="majorHAnsi" w:cstheme="majorHAnsi"/>
          <w:lang w:val="en-US" w:eastAsia="ar-SA"/>
        </w:rPr>
        <w:t xml:space="preserve"> note, </w:t>
      </w:r>
      <w:r w:rsidRPr="004B1540">
        <w:rPr>
          <w:rFonts w:asciiTheme="majorHAnsi" w:eastAsia="Times" w:hAnsiTheme="majorHAnsi" w:cstheme="majorHAnsi"/>
          <w:lang w:val="en-US" w:eastAsia="ar-SA"/>
        </w:rPr>
        <w:t>if you are not signed up for a course in the NEPTUN you are not allowed to take an exam and receive a grade and the credits for the given course.</w:t>
      </w:r>
    </w:p>
    <w:p w14:paraId="6D31766E" w14:textId="08FDD64F" w:rsidR="1EF96879" w:rsidRDefault="00055132" w:rsidP="1EF96879">
      <w:pPr>
        <w:ind w:right="709"/>
        <w:rPr>
          <w:rFonts w:asciiTheme="majorHAnsi" w:eastAsia="Times" w:hAnsiTheme="majorHAnsi" w:cstheme="majorBidi"/>
          <w:lang w:val="en-US" w:eastAsia="ar-SA"/>
        </w:rPr>
      </w:pPr>
      <w:r w:rsidRPr="1EF96879">
        <w:rPr>
          <w:rFonts w:asciiTheme="majorHAnsi" w:eastAsia="Times" w:hAnsiTheme="majorHAnsi" w:cstheme="majorBidi"/>
          <w:lang w:val="en-US" w:eastAsia="ar-SA"/>
        </w:rPr>
        <w:t>National holidays:  15</w:t>
      </w:r>
      <w:r w:rsidRPr="1EF96879">
        <w:rPr>
          <w:rFonts w:asciiTheme="majorHAnsi" w:eastAsia="Times" w:hAnsiTheme="majorHAnsi" w:cstheme="majorBidi"/>
          <w:vertAlign w:val="superscript"/>
          <w:lang w:val="en-US" w:eastAsia="ar-SA"/>
        </w:rPr>
        <w:t>th</w:t>
      </w:r>
      <w:r w:rsidRPr="1EF96879">
        <w:rPr>
          <w:rFonts w:asciiTheme="majorHAnsi" w:eastAsia="Times" w:hAnsiTheme="majorHAnsi" w:cstheme="majorBidi"/>
          <w:lang w:val="en-US" w:eastAsia="ar-SA"/>
        </w:rPr>
        <w:t xml:space="preserve"> March, 15</w:t>
      </w:r>
      <w:r w:rsidRPr="1EF96879">
        <w:rPr>
          <w:rFonts w:asciiTheme="majorHAnsi" w:eastAsia="Times" w:hAnsiTheme="majorHAnsi" w:cstheme="majorBidi"/>
          <w:vertAlign w:val="superscript"/>
          <w:lang w:val="en-US" w:eastAsia="ar-SA"/>
        </w:rPr>
        <w:t xml:space="preserve">th, </w:t>
      </w:r>
      <w:r w:rsidR="000B6A89" w:rsidRPr="1EF96879">
        <w:rPr>
          <w:rFonts w:asciiTheme="majorHAnsi" w:eastAsia="Times" w:hAnsiTheme="majorHAnsi" w:cstheme="majorBidi"/>
          <w:lang w:val="en-US" w:eastAsia="ar-SA"/>
        </w:rPr>
        <w:t xml:space="preserve">and </w:t>
      </w:r>
      <w:r w:rsidR="00E85DDE">
        <w:rPr>
          <w:rFonts w:asciiTheme="majorHAnsi" w:eastAsia="Times" w:hAnsiTheme="majorHAnsi" w:cstheme="majorBidi"/>
          <w:lang w:val="en-US" w:eastAsia="ar-SA"/>
        </w:rPr>
        <w:t>7</w:t>
      </w:r>
      <w:r w:rsidR="0054689B">
        <w:rPr>
          <w:rFonts w:asciiTheme="majorHAnsi" w:eastAsia="Times" w:hAnsiTheme="majorHAnsi" w:cstheme="majorBidi"/>
          <w:vertAlign w:val="superscript"/>
          <w:lang w:val="en-US" w:eastAsia="ar-SA"/>
        </w:rPr>
        <w:t>t</w:t>
      </w:r>
      <w:r w:rsidRPr="1EF96879">
        <w:rPr>
          <w:rFonts w:asciiTheme="majorHAnsi" w:eastAsia="Times" w:hAnsiTheme="majorHAnsi" w:cstheme="majorBidi"/>
          <w:vertAlign w:val="superscript"/>
          <w:lang w:val="en-US" w:eastAsia="ar-SA"/>
        </w:rPr>
        <w:t>h</w:t>
      </w:r>
      <w:r w:rsidRPr="1EF96879">
        <w:rPr>
          <w:rFonts w:asciiTheme="majorHAnsi" w:eastAsia="Times" w:hAnsiTheme="majorHAnsi" w:cstheme="majorBidi"/>
          <w:lang w:val="en-US" w:eastAsia="ar-SA"/>
        </w:rPr>
        <w:t xml:space="preserve"> April, </w:t>
      </w:r>
      <w:r w:rsidR="0054689B">
        <w:rPr>
          <w:rFonts w:asciiTheme="majorHAnsi" w:eastAsia="Times" w:hAnsiTheme="majorHAnsi" w:cstheme="majorBidi"/>
          <w:lang w:val="en-US" w:eastAsia="ar-SA"/>
        </w:rPr>
        <w:t>10</w:t>
      </w:r>
      <w:r w:rsidR="0054689B" w:rsidRPr="0054689B">
        <w:rPr>
          <w:rFonts w:asciiTheme="majorHAnsi" w:eastAsia="Times" w:hAnsiTheme="majorHAnsi" w:cstheme="majorBidi"/>
          <w:vertAlign w:val="superscript"/>
          <w:lang w:val="en-US" w:eastAsia="ar-SA"/>
        </w:rPr>
        <w:t>th</w:t>
      </w:r>
      <w:r w:rsidR="0054689B">
        <w:rPr>
          <w:rFonts w:asciiTheme="majorHAnsi" w:eastAsia="Times" w:hAnsiTheme="majorHAnsi" w:cstheme="majorBidi"/>
          <w:lang w:val="en-US" w:eastAsia="ar-SA"/>
        </w:rPr>
        <w:t xml:space="preserve"> April, </w:t>
      </w:r>
      <w:r w:rsidRPr="1EF96879">
        <w:rPr>
          <w:rFonts w:asciiTheme="majorHAnsi" w:eastAsia="Times" w:hAnsiTheme="majorHAnsi" w:cstheme="majorBidi"/>
          <w:lang w:val="en-US" w:eastAsia="ar-SA"/>
        </w:rPr>
        <w:t>1</w:t>
      </w:r>
      <w:r w:rsidRPr="1EF96879">
        <w:rPr>
          <w:rFonts w:asciiTheme="majorHAnsi" w:eastAsia="Times" w:hAnsiTheme="majorHAnsi" w:cstheme="majorBidi"/>
          <w:vertAlign w:val="superscript"/>
          <w:lang w:val="en-US" w:eastAsia="ar-SA"/>
        </w:rPr>
        <w:t xml:space="preserve">st </w:t>
      </w:r>
      <w:r w:rsidRPr="1EF96879">
        <w:rPr>
          <w:rFonts w:asciiTheme="majorHAnsi" w:eastAsia="Times" w:hAnsiTheme="majorHAnsi" w:cstheme="majorBidi"/>
          <w:lang w:val="en-US" w:eastAsia="ar-SA"/>
        </w:rPr>
        <w:t>May</w:t>
      </w:r>
      <w:r w:rsidR="0006436E" w:rsidRPr="1EF96879">
        <w:rPr>
          <w:rFonts w:asciiTheme="majorHAnsi" w:eastAsia="Times" w:hAnsiTheme="majorHAnsi" w:cstheme="majorBidi"/>
          <w:lang w:val="en-US" w:eastAsia="ar-SA"/>
        </w:rPr>
        <w:t xml:space="preserve">, </w:t>
      </w:r>
      <w:r w:rsidR="00E85DDE">
        <w:rPr>
          <w:rFonts w:asciiTheme="majorHAnsi" w:eastAsia="Times" w:hAnsiTheme="majorHAnsi" w:cstheme="majorBidi"/>
          <w:lang w:val="en-US" w:eastAsia="ar-SA"/>
        </w:rPr>
        <w:t>29</w:t>
      </w:r>
      <w:r w:rsidR="0006436E" w:rsidRPr="1EF96879">
        <w:rPr>
          <w:rFonts w:asciiTheme="majorHAnsi" w:eastAsia="Times" w:hAnsiTheme="majorHAnsi" w:cstheme="majorBidi"/>
          <w:vertAlign w:val="superscript"/>
          <w:lang w:val="en-US" w:eastAsia="ar-SA"/>
        </w:rPr>
        <w:t xml:space="preserve">th </w:t>
      </w:r>
      <w:r w:rsidR="00E85DDE">
        <w:rPr>
          <w:rFonts w:asciiTheme="majorHAnsi" w:eastAsia="Times" w:hAnsiTheme="majorHAnsi" w:cstheme="majorBidi"/>
          <w:lang w:val="en-US" w:eastAsia="ar-SA"/>
        </w:rPr>
        <w:t>May</w:t>
      </w:r>
    </w:p>
    <w:p w14:paraId="72B62243" w14:textId="77777777" w:rsidR="00055132" w:rsidRDefault="00055132"/>
    <w:sectPr w:rsidR="00055132" w:rsidSect="006F6BB5">
      <w:headerReference w:type="default" r:id="rId9"/>
      <w:footerReference w:type="default" r:id="rId10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C0E2E" w14:textId="77777777" w:rsidR="007E1B20" w:rsidRDefault="007E1B20" w:rsidP="006F6BB5">
      <w:pPr>
        <w:spacing w:after="0" w:line="240" w:lineRule="auto"/>
      </w:pPr>
      <w:r>
        <w:separator/>
      </w:r>
    </w:p>
  </w:endnote>
  <w:endnote w:type="continuationSeparator" w:id="0">
    <w:p w14:paraId="773BCA67" w14:textId="77777777" w:rsidR="007E1B20" w:rsidRDefault="007E1B20" w:rsidP="006F6B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665"/>
      <w:gridCol w:w="4665"/>
      <w:gridCol w:w="4665"/>
    </w:tblGrid>
    <w:tr w:rsidR="0537F0FC" w14:paraId="4403368D" w14:textId="77777777" w:rsidTr="0537F0FC">
      <w:tc>
        <w:tcPr>
          <w:tcW w:w="4665" w:type="dxa"/>
        </w:tcPr>
        <w:p w14:paraId="281FCE7D" w14:textId="2CDBE2F9" w:rsidR="0537F0FC" w:rsidRDefault="0537F0FC" w:rsidP="0537F0FC">
          <w:pPr>
            <w:pStyle w:val="lfej"/>
            <w:ind w:left="-115"/>
          </w:pPr>
        </w:p>
      </w:tc>
      <w:tc>
        <w:tcPr>
          <w:tcW w:w="4665" w:type="dxa"/>
        </w:tcPr>
        <w:p w14:paraId="21B9BE42" w14:textId="5804F393" w:rsidR="0537F0FC" w:rsidRDefault="0537F0FC" w:rsidP="0537F0FC">
          <w:pPr>
            <w:pStyle w:val="lfej"/>
            <w:jc w:val="center"/>
          </w:pPr>
        </w:p>
      </w:tc>
      <w:tc>
        <w:tcPr>
          <w:tcW w:w="4665" w:type="dxa"/>
        </w:tcPr>
        <w:p w14:paraId="052684FB" w14:textId="2D9D5BBE" w:rsidR="0537F0FC" w:rsidRDefault="0537F0FC" w:rsidP="0537F0FC">
          <w:pPr>
            <w:pStyle w:val="lfej"/>
            <w:ind w:right="-115"/>
            <w:jc w:val="right"/>
          </w:pPr>
        </w:p>
      </w:tc>
    </w:tr>
  </w:tbl>
  <w:p w14:paraId="16F0AA70" w14:textId="5852E181" w:rsidR="0537F0FC" w:rsidRDefault="0537F0FC" w:rsidP="0537F0FC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D7B9D" w14:textId="77777777" w:rsidR="007E1B20" w:rsidRDefault="007E1B20" w:rsidP="006F6BB5">
      <w:pPr>
        <w:spacing w:after="0" w:line="240" w:lineRule="auto"/>
      </w:pPr>
      <w:r>
        <w:separator/>
      </w:r>
    </w:p>
  </w:footnote>
  <w:footnote w:type="continuationSeparator" w:id="0">
    <w:p w14:paraId="61B1A869" w14:textId="77777777" w:rsidR="007E1B20" w:rsidRDefault="007E1B20" w:rsidP="006F6B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DE578" w14:textId="0F3F6FAF" w:rsidR="006F6BB5" w:rsidRPr="006370E6" w:rsidRDefault="006F6BB5" w:rsidP="006F6BB5">
    <w:pPr>
      <w:pStyle w:val="lfej"/>
      <w:jc w:val="center"/>
      <w:rPr>
        <w:rFonts w:asciiTheme="majorHAnsi" w:eastAsia="Times" w:hAnsiTheme="majorHAnsi" w:cstheme="majorHAnsi"/>
        <w:b/>
        <w:color w:val="0070C0"/>
        <w:sz w:val="28"/>
        <w:szCs w:val="28"/>
        <w:lang w:val="en-US" w:eastAsia="ar-SA"/>
      </w:rPr>
    </w:pPr>
    <w:r w:rsidRPr="006370E6">
      <w:rPr>
        <w:rFonts w:asciiTheme="majorHAnsi" w:eastAsia="Times" w:hAnsiTheme="majorHAnsi" w:cstheme="majorHAnsi"/>
        <w:b/>
        <w:color w:val="0070C0"/>
        <w:sz w:val="28"/>
        <w:szCs w:val="28"/>
        <w:lang w:val="en-US" w:eastAsia="ar-SA"/>
      </w:rPr>
      <w:t xml:space="preserve">Academic Calendar </w:t>
    </w:r>
    <w:r w:rsidR="00995BF7" w:rsidRPr="006370E6">
      <w:rPr>
        <w:rFonts w:asciiTheme="majorHAnsi" w:eastAsia="Times" w:hAnsiTheme="majorHAnsi" w:cstheme="majorHAnsi"/>
        <w:b/>
        <w:color w:val="0070C0"/>
        <w:sz w:val="28"/>
        <w:szCs w:val="28"/>
        <w:lang w:val="en-US" w:eastAsia="ar-SA"/>
      </w:rPr>
      <w:t xml:space="preserve">for </w:t>
    </w:r>
    <w:r w:rsidRPr="006370E6">
      <w:rPr>
        <w:rFonts w:asciiTheme="majorHAnsi" w:eastAsia="Times" w:hAnsiTheme="majorHAnsi" w:cstheme="majorHAnsi"/>
        <w:b/>
        <w:color w:val="0070C0"/>
        <w:sz w:val="28"/>
        <w:szCs w:val="28"/>
        <w:lang w:val="en-US" w:eastAsia="ar-SA"/>
      </w:rPr>
      <w:t xml:space="preserve">MSc </w:t>
    </w:r>
    <w:r w:rsidR="00AA71B3" w:rsidRPr="006370E6">
      <w:rPr>
        <w:rFonts w:asciiTheme="majorHAnsi" w:eastAsia="Times" w:hAnsiTheme="majorHAnsi" w:cstheme="majorHAnsi"/>
        <w:b/>
        <w:color w:val="0070C0"/>
        <w:sz w:val="28"/>
        <w:szCs w:val="28"/>
        <w:lang w:val="en-US" w:eastAsia="ar-SA"/>
      </w:rPr>
      <w:t>Programmes</w:t>
    </w:r>
  </w:p>
  <w:p w14:paraId="4069071C" w14:textId="3B0EEA22" w:rsidR="006F6BB5" w:rsidRDefault="006F6BB5" w:rsidP="006F6BB5">
    <w:pPr>
      <w:pStyle w:val="lfej"/>
      <w:jc w:val="center"/>
      <w:rPr>
        <w:rFonts w:asciiTheme="majorHAnsi" w:eastAsia="Times" w:hAnsiTheme="majorHAnsi" w:cstheme="majorHAnsi"/>
        <w:b/>
        <w:smallCaps/>
        <w:color w:val="0070C0"/>
        <w:sz w:val="28"/>
        <w:szCs w:val="28"/>
        <w:lang w:val="en-US" w:eastAsia="ar-SA"/>
      </w:rPr>
    </w:pPr>
    <w:r w:rsidRPr="006370E6">
      <w:rPr>
        <w:rFonts w:asciiTheme="majorHAnsi" w:eastAsia="Times" w:hAnsiTheme="majorHAnsi" w:cstheme="majorHAnsi"/>
        <w:b/>
        <w:smallCaps/>
        <w:color w:val="0070C0"/>
        <w:sz w:val="28"/>
        <w:szCs w:val="28"/>
        <w:lang w:val="en-US" w:eastAsia="ar-SA"/>
      </w:rPr>
      <w:t>202</w:t>
    </w:r>
    <w:r w:rsidR="006702C2">
      <w:rPr>
        <w:rFonts w:asciiTheme="majorHAnsi" w:eastAsia="Times" w:hAnsiTheme="majorHAnsi" w:cstheme="majorHAnsi"/>
        <w:b/>
        <w:smallCaps/>
        <w:color w:val="0070C0"/>
        <w:sz w:val="28"/>
        <w:szCs w:val="28"/>
        <w:lang w:val="en-US" w:eastAsia="ar-SA"/>
      </w:rPr>
      <w:t>2</w:t>
    </w:r>
    <w:r w:rsidRPr="006370E6">
      <w:rPr>
        <w:rFonts w:asciiTheme="majorHAnsi" w:eastAsia="Times" w:hAnsiTheme="majorHAnsi" w:cstheme="majorHAnsi"/>
        <w:b/>
        <w:smallCaps/>
        <w:color w:val="0070C0"/>
        <w:sz w:val="28"/>
        <w:szCs w:val="28"/>
        <w:lang w:val="en-US" w:eastAsia="ar-SA"/>
      </w:rPr>
      <w:t>/202</w:t>
    </w:r>
    <w:r w:rsidR="006702C2">
      <w:rPr>
        <w:rFonts w:asciiTheme="majorHAnsi" w:eastAsia="Times" w:hAnsiTheme="majorHAnsi" w:cstheme="majorHAnsi"/>
        <w:b/>
        <w:smallCaps/>
        <w:color w:val="0070C0"/>
        <w:sz w:val="28"/>
        <w:szCs w:val="28"/>
        <w:lang w:val="en-US" w:eastAsia="ar-SA"/>
      </w:rPr>
      <w:t>3</w:t>
    </w:r>
    <w:r w:rsidRPr="006370E6">
      <w:rPr>
        <w:rFonts w:asciiTheme="majorHAnsi" w:eastAsia="Times" w:hAnsiTheme="majorHAnsi" w:cstheme="majorHAnsi"/>
        <w:b/>
        <w:smallCaps/>
        <w:color w:val="0070C0"/>
        <w:sz w:val="28"/>
        <w:szCs w:val="28"/>
        <w:lang w:val="en-US" w:eastAsia="ar-SA"/>
      </w:rPr>
      <w:t xml:space="preserve"> Spring Semester</w:t>
    </w:r>
  </w:p>
  <w:p w14:paraId="47F85874" w14:textId="74359DBE" w:rsidR="00124484" w:rsidRPr="00124484" w:rsidRDefault="00124484" w:rsidP="006F6BB5">
    <w:pPr>
      <w:pStyle w:val="lfej"/>
      <w:jc w:val="center"/>
      <w:rPr>
        <w:rFonts w:asciiTheme="majorHAnsi" w:eastAsia="Times" w:hAnsiTheme="majorHAnsi" w:cstheme="majorHAnsi"/>
        <w:b/>
        <w:smallCaps/>
        <w:color w:val="FF0000"/>
        <w:sz w:val="28"/>
        <w:szCs w:val="28"/>
        <w:lang w:val="en-US" w:eastAsia="ar-SA"/>
      </w:rPr>
    </w:pPr>
    <w:r w:rsidRPr="00124484">
      <w:rPr>
        <w:rFonts w:asciiTheme="majorHAnsi" w:eastAsia="Times" w:hAnsiTheme="majorHAnsi" w:cstheme="majorHAnsi"/>
        <w:b/>
        <w:smallCaps/>
        <w:color w:val="FF0000"/>
        <w:sz w:val="28"/>
        <w:szCs w:val="28"/>
        <w:lang w:val="en-US" w:eastAsia="ar-SA"/>
      </w:rPr>
      <w:t>Please note, the time table is subject to change.</w:t>
    </w:r>
  </w:p>
  <w:p w14:paraId="7F29CF4B" w14:textId="77777777" w:rsidR="004B1540" w:rsidRPr="006F6BB5" w:rsidRDefault="004B1540" w:rsidP="006F6BB5">
    <w:pPr>
      <w:pStyle w:val="lfej"/>
      <w:jc w:val="center"/>
      <w:rPr>
        <w:rFonts w:asciiTheme="majorHAnsi" w:hAnsiTheme="majorHAnsi" w:cstheme="majorHAnsi"/>
        <w:b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e1NDY3tTC0tDRW0lEKTi0uzszPAykwrQUAtobQbywAAAA="/>
  </w:docVars>
  <w:rsids>
    <w:rsidRoot w:val="006F6BB5"/>
    <w:rsid w:val="000457F6"/>
    <w:rsid w:val="00055132"/>
    <w:rsid w:val="00060AAF"/>
    <w:rsid w:val="0006436E"/>
    <w:rsid w:val="00086B7E"/>
    <w:rsid w:val="000B6A89"/>
    <w:rsid w:val="000C487C"/>
    <w:rsid w:val="000E6170"/>
    <w:rsid w:val="00124484"/>
    <w:rsid w:val="00171376"/>
    <w:rsid w:val="00183174"/>
    <w:rsid w:val="00192A4C"/>
    <w:rsid w:val="001C5DF6"/>
    <w:rsid w:val="00263028"/>
    <w:rsid w:val="00282E50"/>
    <w:rsid w:val="002A677B"/>
    <w:rsid w:val="002B289B"/>
    <w:rsid w:val="002E44B0"/>
    <w:rsid w:val="00331838"/>
    <w:rsid w:val="003570FB"/>
    <w:rsid w:val="003736D8"/>
    <w:rsid w:val="0037444F"/>
    <w:rsid w:val="003E45B8"/>
    <w:rsid w:val="00467568"/>
    <w:rsid w:val="004944C4"/>
    <w:rsid w:val="004A2CEF"/>
    <w:rsid w:val="004B1540"/>
    <w:rsid w:val="004C55CF"/>
    <w:rsid w:val="005128E1"/>
    <w:rsid w:val="0054689B"/>
    <w:rsid w:val="00582595"/>
    <w:rsid w:val="005959FE"/>
    <w:rsid w:val="005D11AE"/>
    <w:rsid w:val="005E5290"/>
    <w:rsid w:val="00631FFB"/>
    <w:rsid w:val="006370E6"/>
    <w:rsid w:val="006702C2"/>
    <w:rsid w:val="006F6BB5"/>
    <w:rsid w:val="007144C3"/>
    <w:rsid w:val="007E1B20"/>
    <w:rsid w:val="007E1CC6"/>
    <w:rsid w:val="00883D25"/>
    <w:rsid w:val="008D503D"/>
    <w:rsid w:val="00961660"/>
    <w:rsid w:val="009667B7"/>
    <w:rsid w:val="00976E3B"/>
    <w:rsid w:val="00991329"/>
    <w:rsid w:val="00995BF7"/>
    <w:rsid w:val="00A6088E"/>
    <w:rsid w:val="00AA71B3"/>
    <w:rsid w:val="00AE2BDD"/>
    <w:rsid w:val="00C479E2"/>
    <w:rsid w:val="00C8150C"/>
    <w:rsid w:val="00C9235C"/>
    <w:rsid w:val="00C94B40"/>
    <w:rsid w:val="00CB2E60"/>
    <w:rsid w:val="00CE2125"/>
    <w:rsid w:val="00DB49C6"/>
    <w:rsid w:val="00DC75BB"/>
    <w:rsid w:val="00DE46C4"/>
    <w:rsid w:val="00E16C67"/>
    <w:rsid w:val="00E85DDE"/>
    <w:rsid w:val="00EA38E3"/>
    <w:rsid w:val="00EF32D0"/>
    <w:rsid w:val="00EF58D1"/>
    <w:rsid w:val="00FA2421"/>
    <w:rsid w:val="00FC264F"/>
    <w:rsid w:val="0537F0FC"/>
    <w:rsid w:val="1C926235"/>
    <w:rsid w:val="1EF96879"/>
    <w:rsid w:val="3F670C8B"/>
    <w:rsid w:val="499E074E"/>
    <w:rsid w:val="4A686B25"/>
    <w:rsid w:val="596775F3"/>
    <w:rsid w:val="72F05BF5"/>
    <w:rsid w:val="784E3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B0CAA4"/>
  <w15:chartTrackingRefBased/>
  <w15:docId w15:val="{866B1BE5-7CE7-4284-A6F2-32754C3C0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6F6B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6F6BB5"/>
  </w:style>
  <w:style w:type="paragraph" w:styleId="llb">
    <w:name w:val="footer"/>
    <w:basedOn w:val="Norml"/>
    <w:link w:val="llbChar"/>
    <w:uiPriority w:val="99"/>
    <w:unhideWhenUsed/>
    <w:rsid w:val="006F6B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6F6BB5"/>
  </w:style>
  <w:style w:type="table" w:styleId="Rcsostblzat">
    <w:name w:val="Table Grid"/>
    <w:basedOn w:val="Normltblzat"/>
    <w:uiPriority w:val="39"/>
    <w:rsid w:val="006F6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Jegyzethivatkozs">
    <w:name w:val="annotation reference"/>
    <w:basedOn w:val="Bekezdsalapbettpusa"/>
    <w:uiPriority w:val="99"/>
    <w:semiHidden/>
    <w:unhideWhenUsed/>
    <w:rsid w:val="00DB49C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DB49C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DB49C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DB49C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DB49C6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DB49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DB49C6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Bekezdsalapbettpusa"/>
    <w:rsid w:val="00CB2E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50E3FF7A83DC24EAD96B51B5C934B1A" ma:contentTypeVersion="16" ma:contentTypeDescription="Új dokumentum létrehozása." ma:contentTypeScope="" ma:versionID="a0dd54eef72ad7b46ef2433e11d121d4">
  <xsd:schema xmlns:xsd="http://www.w3.org/2001/XMLSchema" xmlns:xs="http://www.w3.org/2001/XMLSchema" xmlns:p="http://schemas.microsoft.com/office/2006/metadata/properties" xmlns:ns2="560d5341-933b-41a3-b7af-744e9fb94ba0" xmlns:ns3="c150c119-6cd4-4d13-994f-364b395a6467" targetNamespace="http://schemas.microsoft.com/office/2006/metadata/properties" ma:root="true" ma:fieldsID="e33afd2f4a33deaa0180cc6bf9824d70" ns2:_="" ns3:_="">
    <xsd:import namespace="560d5341-933b-41a3-b7af-744e9fb94ba0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d5341-933b-41a3-b7af-744e9fb94b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60d5341-933b-41a3-b7af-744e9fb94ba0">
      <Terms xmlns="http://schemas.microsoft.com/office/infopath/2007/PartnerControls"/>
    </lcf76f155ced4ddcb4097134ff3c332f>
    <TaxCatchAll xmlns="c150c119-6cd4-4d13-994f-364b395a6467" xsi:nil="true"/>
  </documentManagement>
</p:properties>
</file>

<file path=customXml/itemProps1.xml><?xml version="1.0" encoding="utf-8"?>
<ds:datastoreItem xmlns:ds="http://schemas.openxmlformats.org/officeDocument/2006/customXml" ds:itemID="{920899BE-0A43-4507-84CA-462C01ED42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0d5341-933b-41a3-b7af-744e9fb94ba0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624113-801D-413E-A852-D188485F55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FAC8F1-CA2F-4AA8-B0CB-3C27A9993F6C}">
  <ds:schemaRefs>
    <ds:schemaRef ds:uri="http://schemas.microsoft.com/office/2006/metadata/properties"/>
    <ds:schemaRef ds:uri="http://schemas.microsoft.com/office/infopath/2007/PartnerControls"/>
    <ds:schemaRef ds:uri="560d5341-933b-41a3-b7af-744e9fb94ba0"/>
    <ds:schemaRef ds:uri="c150c119-6cd4-4d13-994f-364b395a646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4</Words>
  <Characters>1169</Characters>
  <Application>Microsoft Office Word</Application>
  <DocSecurity>0</DocSecurity>
  <Lines>9</Lines>
  <Paragraphs>2</Paragraphs>
  <ScaleCrop>false</ScaleCrop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ar Edina</dc:creator>
  <cp:keywords/>
  <dc:description/>
  <cp:lastModifiedBy>Takács Judit Zsuzsanna</cp:lastModifiedBy>
  <cp:revision>17</cp:revision>
  <cp:lastPrinted>2021-12-14T09:01:00Z</cp:lastPrinted>
  <dcterms:created xsi:type="dcterms:W3CDTF">2022-07-08T08:53:00Z</dcterms:created>
  <dcterms:modified xsi:type="dcterms:W3CDTF">2023-02-17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E3FF7A83DC24EAD96B51B5C934B1A</vt:lpwstr>
  </property>
  <property fmtid="{D5CDD505-2E9C-101B-9397-08002B2CF9AE}" pid="3" name="MediaServiceImageTags">
    <vt:lpwstr/>
  </property>
</Properties>
</file>